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7777777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</w:p>
    <w:p w14:paraId="136421CD" w14:textId="4F36CA51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 Recommender Systems, 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 and Decision-Makin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33F4A253" w14:textId="28C11681" w:rsidR="003E7D97" w:rsidRPr="003E7D97" w:rsidRDefault="003E7D97" w:rsidP="003E7D97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: Data Structures, </w:t>
      </w:r>
      <w:r w:rsidR="00E5246C">
        <w:rPr>
          <w:rFonts w:ascii="Calibri" w:eastAsia="Calibri" w:hAnsi="Calibri" w:cs="Calibri"/>
          <w:color w:val="000000"/>
          <w:sz w:val="22"/>
          <w:szCs w:val="22"/>
        </w:rPr>
        <w:t>Data Warehousing &amp; Mining, Big Data Analytics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781450">
        <w:rPr>
          <w:rFonts w:ascii="Calibri" w:eastAsia="Calibri" w:hAnsi="Calibri" w:cs="Calibri"/>
          <w:color w:val="000000"/>
          <w:sz w:val="22"/>
          <w:szCs w:val="22"/>
          <w:u w:val="single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7A9C08" w14:textId="5DDC8D57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71296E5F" w14:textId="50167EF9" w:rsidR="00BA53EE" w:rsidRPr="00C472AB" w:rsidRDefault="00155505" w:rsidP="00C472A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CFD59D1" w14:textId="7777777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Academic 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BA2E520" w14:textId="7410DABC" w:rsidR="007D2E58" w:rsidRPr="00E15FD9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atmanirbhar Sanchar: Self-Sufficient Communications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(2022):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As part of a collaboration 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1FC2DF6C" w14:textId="6CC63CF1" w:rsidR="00C4678E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(2021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3F248509" w14:textId="61E1F5E6" w:rsidR="00C4678E" w:rsidRPr="007D2E5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>
        <w:rPr>
          <w:rFonts w:ascii="Calibri" w:eastAsia="Calibri" w:hAnsi="Calibri" w:cs="Calibri"/>
          <w:color w:val="000000"/>
          <w:sz w:val="22"/>
          <w:szCs w:val="22"/>
        </w:rPr>
        <w:br/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, 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6E6B53CE" w14:textId="0BB879C7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 (2020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project amongst my peers.</w:t>
      </w:r>
    </w:p>
    <w:p w14:paraId="7DA834A3" w14:textId="2E970E6B" w:rsidR="00062B30" w:rsidRPr="00062B30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/>
          <w:iCs/>
          <w:sz w:val="10"/>
          <w:szCs w:val="10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“Mental Health Messiah” Twitter Bot (2020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</w:t>
      </w:r>
      <w:r w:rsidR="00E15FD9">
        <w:rPr>
          <w:rFonts w:ascii="Calibri" w:eastAsia="Calibri" w:hAnsi="Calibri" w:cs="Calibri"/>
          <w:color w:val="000000"/>
          <w:sz w:val="22"/>
          <w:szCs w:val="22"/>
        </w:rPr>
        <w:t xml:space="preserve">aime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help people suffering from mental health issues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relat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COVID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 w:rsidR="00F442ED">
        <w:rPr>
          <w:i/>
          <w:iCs/>
          <w:sz w:val="22"/>
          <w:szCs w:val="22"/>
        </w:rPr>
        <w:t xml:space="preserve"> JS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Angular JS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44E4AC2D" w14:textId="413F2BE0" w:rsidR="00C77AEE" w:rsidRPr="00C77AEE" w:rsidRDefault="00DE23B9" w:rsidP="00641635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Leadership &amp; </w:t>
      </w:r>
      <w:r w:rsidR="00C77AEE"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Achievements: </w:t>
      </w:r>
    </w:p>
    <w:p w14:paraId="21606FD4" w14:textId="6BFC9BAF" w:rsidR="009535BF" w:rsidRPr="00DE23B9" w:rsidRDefault="00DE23B9" w:rsidP="009535BF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jc w:val="both"/>
        <w:rPr>
          <w:color w:val="000000"/>
          <w:sz w:val="22"/>
          <w:szCs w:val="22"/>
        </w:rPr>
      </w:pPr>
      <w:r w:rsidRPr="009535BF">
        <w:rPr>
          <w:rFonts w:ascii="Calibri" w:eastAsia="Calibri" w:hAnsi="Calibri" w:cs="Calibri"/>
          <w:b/>
          <w:sz w:val="22"/>
          <w:szCs w:val="22"/>
        </w:rPr>
        <w:t xml:space="preserve">VESIT Renaissance Cell (2020): 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Led a team of 6 </w:t>
      </w:r>
      <w:r w:rsidR="009535BF" w:rsidRPr="009535BF">
        <w:rPr>
          <w:rFonts w:ascii="Calibri" w:eastAsia="Calibri" w:hAnsi="Calibri" w:cs="Calibri"/>
          <w:color w:val="000000"/>
          <w:sz w:val="22"/>
          <w:szCs w:val="22"/>
        </w:rPr>
        <w:t>peers</w:t>
      </w:r>
      <w:r w:rsidR="003A074F"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working on 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>design &amp; implementation of a Django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-</w:t>
      </w:r>
      <w:r w:rsidR="00CD590B">
        <w:rPr>
          <w:rFonts w:ascii="Calibri" w:eastAsia="Calibri" w:hAnsi="Calibri" w:cs="Calibri"/>
          <w:color w:val="000000"/>
          <w:sz w:val="22"/>
          <w:szCs w:val="22"/>
        </w:rPr>
        <w:t>based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11" w:history="1">
        <w:r w:rsidRPr="009535BF">
          <w:rPr>
            <w:rStyle w:val="Hyperlink"/>
            <w:rFonts w:ascii="Calibri" w:eastAsia="Calibri" w:hAnsi="Calibri" w:cs="Calibri"/>
            <w:sz w:val="22"/>
            <w:szCs w:val="22"/>
          </w:rPr>
          <w:t>Paper Publication Easy-to-use Website</w:t>
        </w:r>
      </w:hyperlink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FD9">
        <w:rPr>
          <w:rFonts w:ascii="Calibri" w:eastAsia="Calibri" w:hAnsi="Calibri" w:cs="Calibri"/>
          <w:color w:val="000000"/>
          <w:sz w:val="22"/>
          <w:szCs w:val="22"/>
        </w:rPr>
        <w:t>to facilitate sharing the faculty’s research work with students.</w:t>
      </w:r>
    </w:p>
    <w:p w14:paraId="736E4B22" w14:textId="7004C926" w:rsidR="00C77AEE" w:rsidRPr="009535BF" w:rsidRDefault="00C77AEE" w:rsidP="00675E15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jc w:val="both"/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9535BF">
        <w:rPr>
          <w:rFonts w:ascii="Calibri" w:eastAsia="Calibri" w:hAnsi="Calibri" w:cs="Calibri"/>
          <w:sz w:val="22"/>
          <w:szCs w:val="22"/>
        </w:rPr>
        <w:t>Secured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1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  <w:vertAlign w:val="superscript"/>
        </w:rPr>
        <w:t>st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lace in 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  <w:u w:val="single"/>
        </w:rPr>
        <w:t>Code for Change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ackathon held amongst </w:t>
      </w:r>
      <w:r w:rsidR="00CE59D6" w:rsidRPr="009535BF">
        <w:rPr>
          <w:rFonts w:ascii="Calibri" w:eastAsia="Calibri" w:hAnsi="Calibri" w:cs="Calibri"/>
          <w:iCs/>
          <w:color w:val="000000"/>
          <w:sz w:val="22"/>
          <w:szCs w:val="22"/>
        </w:rPr>
        <w:t>72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articipants</w:t>
      </w:r>
      <w:r w:rsidR="00C4678E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across the university</w:t>
      </w:r>
      <w:r w:rsidR="003A074F" w:rsidRPr="009535BF">
        <w:rPr>
          <w:rFonts w:ascii="Calibri" w:eastAsia="Calibri" w:hAnsi="Calibri" w:cs="Calibri"/>
          <w:iCs/>
          <w:color w:val="000000"/>
          <w:sz w:val="22"/>
          <w:szCs w:val="22"/>
        </w:rPr>
        <w:t>.</w:t>
      </w:r>
    </w:p>
    <w:p w14:paraId="00000023" w14:textId="6A3B134C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C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707FB7">
        <w:rPr>
          <w:rFonts w:ascii="Calibri" w:eastAsia="Calibri" w:hAnsi="Calibri" w:cs="Calibri"/>
          <w:bCs/>
          <w:color w:val="000000"/>
          <w:sz w:val="22"/>
          <w:szCs w:val="22"/>
        </w:rPr>
        <w:t>Data Structures</w:t>
      </w:r>
      <w:r w:rsidR="00175CE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React J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Firebase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W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>, Android-Java</w:t>
      </w:r>
    </w:p>
    <w:sectPr w:rsidR="00DC5950" w:rsidRPr="00C4678E" w:rsidSect="00587D3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52B0C" w14:textId="77777777" w:rsidR="00257A91" w:rsidRDefault="00257A91">
      <w:r>
        <w:separator/>
      </w:r>
    </w:p>
  </w:endnote>
  <w:endnote w:type="continuationSeparator" w:id="0">
    <w:p w14:paraId="79D29BF2" w14:textId="77777777" w:rsidR="00257A91" w:rsidRDefault="00257A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38F848" w14:textId="77777777" w:rsidR="00257A91" w:rsidRDefault="00257A91">
      <w:r>
        <w:separator/>
      </w:r>
    </w:p>
  </w:footnote>
  <w:footnote w:type="continuationSeparator" w:id="0">
    <w:p w14:paraId="75351BA1" w14:textId="77777777" w:rsidR="00257A91" w:rsidRDefault="00257A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K0FAOGg89AtAAAA"/>
  </w:docVars>
  <w:rsids>
    <w:rsidRoot w:val="00DC5950"/>
    <w:rsid w:val="00014871"/>
    <w:rsid w:val="000232BF"/>
    <w:rsid w:val="00024E1D"/>
    <w:rsid w:val="00046969"/>
    <w:rsid w:val="00051647"/>
    <w:rsid w:val="00062B30"/>
    <w:rsid w:val="000737EB"/>
    <w:rsid w:val="00087F16"/>
    <w:rsid w:val="000E2C9B"/>
    <w:rsid w:val="00110975"/>
    <w:rsid w:val="00113796"/>
    <w:rsid w:val="001218E6"/>
    <w:rsid w:val="00155505"/>
    <w:rsid w:val="001669CF"/>
    <w:rsid w:val="00175CE7"/>
    <w:rsid w:val="001A69B1"/>
    <w:rsid w:val="001B3E31"/>
    <w:rsid w:val="001C7220"/>
    <w:rsid w:val="001D0889"/>
    <w:rsid w:val="001D4575"/>
    <w:rsid w:val="001D75FB"/>
    <w:rsid w:val="00211F3E"/>
    <w:rsid w:val="00213B81"/>
    <w:rsid w:val="002172DA"/>
    <w:rsid w:val="002458A0"/>
    <w:rsid w:val="00257A91"/>
    <w:rsid w:val="00290B45"/>
    <w:rsid w:val="00296808"/>
    <w:rsid w:val="00297003"/>
    <w:rsid w:val="00297352"/>
    <w:rsid w:val="002C2F81"/>
    <w:rsid w:val="00301093"/>
    <w:rsid w:val="0031368F"/>
    <w:rsid w:val="003205CE"/>
    <w:rsid w:val="003269B2"/>
    <w:rsid w:val="00327528"/>
    <w:rsid w:val="00332B5D"/>
    <w:rsid w:val="0035154E"/>
    <w:rsid w:val="0036511C"/>
    <w:rsid w:val="003A074F"/>
    <w:rsid w:val="003B6600"/>
    <w:rsid w:val="003D4740"/>
    <w:rsid w:val="003E7D97"/>
    <w:rsid w:val="004041A5"/>
    <w:rsid w:val="0041079F"/>
    <w:rsid w:val="00420E56"/>
    <w:rsid w:val="00455B31"/>
    <w:rsid w:val="004731CC"/>
    <w:rsid w:val="00474023"/>
    <w:rsid w:val="004B29CC"/>
    <w:rsid w:val="004B2A0E"/>
    <w:rsid w:val="004D7EC2"/>
    <w:rsid w:val="004F2A71"/>
    <w:rsid w:val="00502F43"/>
    <w:rsid w:val="00522E92"/>
    <w:rsid w:val="00581B64"/>
    <w:rsid w:val="0058615E"/>
    <w:rsid w:val="00587D39"/>
    <w:rsid w:val="00597FCB"/>
    <w:rsid w:val="005F47E5"/>
    <w:rsid w:val="005F6ED7"/>
    <w:rsid w:val="00620084"/>
    <w:rsid w:val="00620BB1"/>
    <w:rsid w:val="006414C7"/>
    <w:rsid w:val="00641635"/>
    <w:rsid w:val="0065489A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7FB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30BB3"/>
    <w:rsid w:val="00837F54"/>
    <w:rsid w:val="00857516"/>
    <w:rsid w:val="00871902"/>
    <w:rsid w:val="0089347D"/>
    <w:rsid w:val="0089457D"/>
    <w:rsid w:val="008B2389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A017F0"/>
    <w:rsid w:val="00A06D6F"/>
    <w:rsid w:val="00A13B26"/>
    <w:rsid w:val="00A47363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EE"/>
    <w:rsid w:val="00CC242E"/>
    <w:rsid w:val="00CC4DFD"/>
    <w:rsid w:val="00CD590B"/>
    <w:rsid w:val="00CE59D6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5246C"/>
    <w:rsid w:val="00E566EB"/>
    <w:rsid w:val="00E62D07"/>
    <w:rsid w:val="00E844E8"/>
    <w:rsid w:val="00E8590D"/>
    <w:rsid w:val="00E96CD9"/>
    <w:rsid w:val="00EB19B9"/>
    <w:rsid w:val="00ED20D5"/>
    <w:rsid w:val="00ED7989"/>
    <w:rsid w:val="00F07745"/>
    <w:rsid w:val="00F16885"/>
    <w:rsid w:val="00F2751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E7D97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mpn-publications-official.herokuapp.com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doi.org/10.1007/978-981-16-0401-0_11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15</TotalTime>
  <Pages>1</Pages>
  <Words>792</Words>
  <Characters>451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22</cp:revision>
  <cp:lastPrinted>2022-10-30T15:37:00Z</cp:lastPrinted>
  <dcterms:created xsi:type="dcterms:W3CDTF">2021-09-13T12:00:00Z</dcterms:created>
  <dcterms:modified xsi:type="dcterms:W3CDTF">2022-10-30T15:39:00Z</dcterms:modified>
</cp:coreProperties>
</file>